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DFD3" w14:textId="3E4A3EDD" w:rsidR="00810DC1" w:rsidRPr="0018536F" w:rsidRDefault="00210166" w:rsidP="00377483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ather’s Heart </w:t>
      </w:r>
      <w:r w:rsidR="00B56667">
        <w:rPr>
          <w:sz w:val="32"/>
          <w:szCs w:val="32"/>
        </w:rPr>
        <w:t>In Aspirations</w:t>
      </w:r>
    </w:p>
    <w:p w14:paraId="23C09E55" w14:textId="64ACD0C9" w:rsidR="008038C6" w:rsidRDefault="00505939">
      <w:r>
        <w:t>I</w:t>
      </w:r>
      <w:r w:rsidR="00C34EB0">
        <w:t>ntro</w:t>
      </w:r>
      <w:r>
        <w:t xml:space="preserve"> </w:t>
      </w:r>
      <w:r w:rsidR="00683956">
        <w:t>–</w:t>
      </w:r>
      <w:r>
        <w:t xml:space="preserve"> </w:t>
      </w:r>
      <w:r w:rsidR="00683956">
        <w:t xml:space="preserve">3-4 sentences on each bubble </w:t>
      </w:r>
    </w:p>
    <w:p w14:paraId="2F573DB2" w14:textId="6ADA69AB" w:rsidR="00505939" w:rsidRDefault="00B56667" w:rsidP="00505939">
      <w:pPr>
        <w:jc w:val="center"/>
      </w:pPr>
      <w:r>
        <w:rPr>
          <w:noProof/>
        </w:rPr>
        <w:drawing>
          <wp:inline distT="0" distB="0" distL="0" distR="0" wp14:anchorId="37EAE7CE" wp14:editId="57371732">
            <wp:extent cx="6312803" cy="388517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883" cy="38938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EEFDD3" w14:textId="7781C715" w:rsidR="000D7715" w:rsidRDefault="000D7715" w:rsidP="008F32C8">
      <w:pPr>
        <w:pStyle w:val="ListParagraph"/>
        <w:numPr>
          <w:ilvl w:val="0"/>
          <w:numId w:val="1"/>
        </w:numPr>
        <w:spacing w:line="240" w:lineRule="auto"/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5BEAEBF6" w14:textId="0A18BB0F" w:rsidR="006F7A00" w:rsidRDefault="006F7A00" w:rsidP="006F7A00">
      <w:pPr>
        <w:spacing w:line="240" w:lineRule="auto"/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570010DE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D2385D6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6D2462C" w14:textId="75B61499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BDAE13F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175D1692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893EC77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DE36694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7E2EAF9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2D8D1131" w14:textId="77777777" w:rsidR="00C34EB0" w:rsidRPr="008038C6" w:rsidRDefault="00C34EB0" w:rsidP="00C34EB0">
      <w:pPr>
        <w:pStyle w:val="ListParagraph"/>
        <w:spacing w:line="240" w:lineRule="auto"/>
        <w:ind w:left="360"/>
        <w:contextualSpacing w:val="0"/>
        <w:rPr>
          <w:sz w:val="24"/>
          <w:szCs w:val="24"/>
        </w:rPr>
      </w:pPr>
    </w:p>
    <w:p w14:paraId="41C60773" w14:textId="48BF5C60" w:rsidR="000D7715" w:rsidRDefault="000D7715" w:rsidP="008F32C8">
      <w:pPr>
        <w:pStyle w:val="ListParagraph"/>
        <w:numPr>
          <w:ilvl w:val="0"/>
          <w:numId w:val="1"/>
        </w:numPr>
        <w:spacing w:line="240" w:lineRule="auto"/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14A07C42" w14:textId="2FC628F2" w:rsidR="006F7A00" w:rsidRDefault="006F7A00" w:rsidP="006F7A00">
      <w:pPr>
        <w:spacing w:line="240" w:lineRule="auto"/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2AC606B7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AE2E080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CCB8364" w14:textId="6541280B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67C5497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59ECE080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9FC5680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08F32EF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0A1CAC7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22B8D6BD" w14:textId="77777777" w:rsidR="00C34EB0" w:rsidRPr="00D56316" w:rsidRDefault="00C34EB0" w:rsidP="00D56316">
      <w:pPr>
        <w:rPr>
          <w:sz w:val="24"/>
          <w:szCs w:val="24"/>
        </w:rPr>
      </w:pPr>
    </w:p>
    <w:p w14:paraId="374524A7" w14:textId="7047B081" w:rsidR="008F32C8" w:rsidRDefault="008F32C8" w:rsidP="008F32C8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543FE39E" w14:textId="6AADC777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66DD2090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EE6A409" w14:textId="77777777" w:rsidR="006F7A00" w:rsidRPr="006F7A00" w:rsidRDefault="006F7A00" w:rsidP="009C3375">
            <w:pPr>
              <w:jc w:val="center"/>
            </w:pPr>
            <w:r w:rsidRPr="006F7A00">
              <w:lastRenderedPageBreak/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12FAC96" w14:textId="0FAA0E95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CFCBCA0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6A1E834D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C37175E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8884FEE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06F550C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27CA1725" w14:textId="77777777" w:rsidR="006F7A00" w:rsidRPr="006F7A00" w:rsidRDefault="006F7A00" w:rsidP="006F7A00">
      <w:pPr>
        <w:rPr>
          <w:sz w:val="24"/>
          <w:szCs w:val="24"/>
        </w:rPr>
      </w:pPr>
    </w:p>
    <w:p w14:paraId="62F827DD" w14:textId="54D2AD20" w:rsidR="00D65F58" w:rsidRDefault="008F32C8" w:rsidP="002D56DB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>–</w:t>
      </w:r>
    </w:p>
    <w:p w14:paraId="295CD89B" w14:textId="04B9F9CC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2F95C017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F9CA20C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70161EE" w14:textId="7588EC0E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B16AA72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382E0F07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EF702C2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5317C23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673EBE8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6DB0B856" w14:textId="77777777" w:rsidR="006F7A00" w:rsidRPr="006F7A00" w:rsidRDefault="006F7A00" w:rsidP="006F7A00">
      <w:pPr>
        <w:rPr>
          <w:sz w:val="24"/>
          <w:szCs w:val="24"/>
        </w:rPr>
      </w:pPr>
    </w:p>
    <w:p w14:paraId="2592CB5B" w14:textId="31488A01" w:rsidR="008F32C8" w:rsidRDefault="008F32C8" w:rsidP="00B3708A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4EAE0915" w14:textId="100AA69B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3B69D827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B1CA206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48070A9" w14:textId="09FE22C7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E6ECAE0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6560CD79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69635C5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B99AC19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16BF347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03A63A71" w14:textId="77777777" w:rsidR="006F7A00" w:rsidRPr="006F7A00" w:rsidRDefault="006F7A00" w:rsidP="006F7A00">
      <w:pPr>
        <w:rPr>
          <w:sz w:val="24"/>
          <w:szCs w:val="24"/>
        </w:rPr>
      </w:pPr>
    </w:p>
    <w:p w14:paraId="24D1CDC3" w14:textId="3B61EB27" w:rsidR="008F32C8" w:rsidRDefault="00B3708A" w:rsidP="00C36B67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134D592C" w14:textId="0AF5EA53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351CF7CA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F210E35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22AF792" w14:textId="20D4C508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56880AB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2F15F4D6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35AC7CA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CAF6E32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1233787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172B31C5" w14:textId="77777777" w:rsidR="006F7A00" w:rsidRPr="006F7A00" w:rsidRDefault="006F7A00" w:rsidP="006F7A00">
      <w:pPr>
        <w:rPr>
          <w:sz w:val="24"/>
          <w:szCs w:val="24"/>
        </w:rPr>
      </w:pPr>
    </w:p>
    <w:p w14:paraId="275F0762" w14:textId="77777777" w:rsidR="00293B22" w:rsidRPr="00293B22" w:rsidRDefault="00293B22" w:rsidP="00293B22">
      <w:pPr>
        <w:pStyle w:val="ListParagraph"/>
        <w:rPr>
          <w:sz w:val="24"/>
          <w:szCs w:val="24"/>
        </w:rPr>
      </w:pPr>
    </w:p>
    <w:p w14:paraId="3042B960" w14:textId="73BEACC3" w:rsidR="00B3708A" w:rsidRDefault="00B3708A" w:rsidP="00C36B67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5A338CCA" w14:textId="30E3649E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76F24BA9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0D13B35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5D929AF" w14:textId="1D9785C5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720F8B6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5F3B3CA7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84D81AA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074268E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2F80095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1E97CE47" w14:textId="77777777" w:rsidR="006F7A00" w:rsidRPr="006F7A00" w:rsidRDefault="006F7A00" w:rsidP="006F7A00">
      <w:pPr>
        <w:rPr>
          <w:sz w:val="24"/>
          <w:szCs w:val="24"/>
        </w:rPr>
      </w:pPr>
    </w:p>
    <w:p w14:paraId="752504B0" w14:textId="77777777" w:rsidR="00293B22" w:rsidRPr="00293B22" w:rsidRDefault="00293B22" w:rsidP="00293B22">
      <w:pPr>
        <w:pStyle w:val="ListParagraph"/>
        <w:rPr>
          <w:sz w:val="24"/>
          <w:szCs w:val="24"/>
        </w:rPr>
      </w:pPr>
    </w:p>
    <w:p w14:paraId="2A27A13C" w14:textId="74F6A9A6" w:rsidR="00C36B67" w:rsidRDefault="00C36B67" w:rsidP="00C36B67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lastRenderedPageBreak/>
        <w:t xml:space="preserve">– </w:t>
      </w:r>
    </w:p>
    <w:p w14:paraId="3D4B625C" w14:textId="7A2B5FAE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2FAA51F6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534CA92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54C049A" w14:textId="58F3A371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0595F4F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31A6C874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4171260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428B5B4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8CFA982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6D028853" w14:textId="77777777" w:rsidR="006F7A00" w:rsidRPr="006F7A00" w:rsidRDefault="006F7A00" w:rsidP="006F7A00">
      <w:pPr>
        <w:rPr>
          <w:sz w:val="24"/>
          <w:szCs w:val="24"/>
        </w:rPr>
      </w:pPr>
    </w:p>
    <w:p w14:paraId="205F1596" w14:textId="35D74C67" w:rsidR="00B3708A" w:rsidRDefault="00C36B67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>–</w:t>
      </w:r>
      <w:r w:rsidR="00293B22">
        <w:rPr>
          <w:sz w:val="24"/>
          <w:szCs w:val="24"/>
        </w:rPr>
        <w:t xml:space="preserve"> </w:t>
      </w:r>
    </w:p>
    <w:p w14:paraId="45999C3B" w14:textId="59797A4D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195B207D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7B0F84A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B31E429" w14:textId="15D20DD4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40AB1FE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5F5AE6EF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7FA0C43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EB550AA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CE459ED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0D94768C" w14:textId="77777777" w:rsidR="00293B22" w:rsidRPr="00293B22" w:rsidRDefault="00293B22" w:rsidP="00293B22">
      <w:pPr>
        <w:pStyle w:val="ListParagraph"/>
        <w:rPr>
          <w:sz w:val="24"/>
          <w:szCs w:val="24"/>
        </w:rPr>
      </w:pPr>
    </w:p>
    <w:p w14:paraId="696AE058" w14:textId="1F9AD214" w:rsidR="00293B22" w:rsidRDefault="00C36B67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293B22">
        <w:rPr>
          <w:sz w:val="24"/>
          <w:szCs w:val="24"/>
        </w:rPr>
        <w:t xml:space="preserve">– </w:t>
      </w:r>
    </w:p>
    <w:p w14:paraId="4E1C2B4D" w14:textId="096671FB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622B3F4D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83F9603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A6ACB3A" w14:textId="36694772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E035D9D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3A678A4F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0286323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86FFA5A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AE410DC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3A2F6B99" w14:textId="77777777" w:rsidR="006F7A00" w:rsidRPr="006F7A00" w:rsidRDefault="006F7A00" w:rsidP="006F7A00">
      <w:pPr>
        <w:rPr>
          <w:sz w:val="24"/>
          <w:szCs w:val="24"/>
        </w:rPr>
      </w:pPr>
    </w:p>
    <w:p w14:paraId="0520E3CE" w14:textId="117A07C2" w:rsidR="00505939" w:rsidRDefault="00505939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–</w:t>
      </w:r>
    </w:p>
    <w:p w14:paraId="5F050E33" w14:textId="29EA1158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73BF1824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2B6A9A3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496A503" w14:textId="7FE6BA8D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24532EA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60897AE0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50E14D1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8415398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D30B480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13A8183D" w14:textId="77777777" w:rsidR="006F7A00" w:rsidRPr="006F7A00" w:rsidRDefault="006F7A00" w:rsidP="006F7A00">
      <w:pPr>
        <w:rPr>
          <w:sz w:val="24"/>
          <w:szCs w:val="24"/>
        </w:rPr>
      </w:pPr>
    </w:p>
    <w:p w14:paraId="1F3389CE" w14:textId="118863B0" w:rsidR="00293B22" w:rsidRDefault="00A16B62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293B22">
        <w:rPr>
          <w:sz w:val="24"/>
          <w:szCs w:val="24"/>
        </w:rPr>
        <w:t>–</w:t>
      </w:r>
      <w:r w:rsidR="00293B22">
        <w:rPr>
          <w:sz w:val="24"/>
          <w:szCs w:val="24"/>
        </w:rPr>
        <w:t xml:space="preserve"> </w:t>
      </w:r>
    </w:p>
    <w:p w14:paraId="2FFC16F9" w14:textId="44D2C41F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5A9F3185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8CF059E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91760A1" w14:textId="518FA0C4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0E2DF59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33914781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83BB381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5621CD4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FF8B6FF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64BAAEC1" w14:textId="77777777" w:rsidR="006F7A00" w:rsidRPr="006F7A00" w:rsidRDefault="006F7A00" w:rsidP="006F7A00">
      <w:pPr>
        <w:rPr>
          <w:sz w:val="24"/>
          <w:szCs w:val="24"/>
        </w:rPr>
      </w:pPr>
    </w:p>
    <w:p w14:paraId="7C3F0F67" w14:textId="386511FB" w:rsidR="00293B22" w:rsidRDefault="009B6142" w:rsidP="00505939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lastRenderedPageBreak/>
        <w:t xml:space="preserve">– </w:t>
      </w:r>
    </w:p>
    <w:p w14:paraId="71092403" w14:textId="64DE43EA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457B599B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4ABD58E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F2C96E2" w14:textId="0E176EA0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CA51DF6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50E63F0E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8297716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9CA506C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17C1960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3DE065BD" w14:textId="77777777" w:rsidR="006F7A00" w:rsidRPr="006F7A00" w:rsidRDefault="006F7A00" w:rsidP="006F7A00">
      <w:pPr>
        <w:rPr>
          <w:sz w:val="24"/>
          <w:szCs w:val="24"/>
        </w:rPr>
      </w:pPr>
    </w:p>
    <w:p w14:paraId="080F7470" w14:textId="186FA91F" w:rsidR="009B6142" w:rsidRDefault="009B6142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2D0AD1C9" w14:textId="031A0CDC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7225A831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F61F15E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B7586CD" w14:textId="33FBA76C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6C156A3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752F8B13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9B25F1B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AF759AA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E3793D8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196C00A8" w14:textId="77777777" w:rsidR="006F7A00" w:rsidRPr="006F7A00" w:rsidRDefault="006F7A00" w:rsidP="006F7A00">
      <w:pPr>
        <w:rPr>
          <w:sz w:val="24"/>
          <w:szCs w:val="24"/>
        </w:rPr>
      </w:pPr>
    </w:p>
    <w:p w14:paraId="1089D6D5" w14:textId="0EB7C310" w:rsidR="009B6142" w:rsidRDefault="009B6142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p w14:paraId="1983466D" w14:textId="10E53FB3" w:rsidR="006F7A00" w:rsidRDefault="006F7A00" w:rsidP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2873F1D2" w14:textId="77777777" w:rsidTr="009C3375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923BF94" w14:textId="77777777" w:rsidR="006F7A00" w:rsidRPr="006F7A00" w:rsidRDefault="006F7A00" w:rsidP="009C3375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B79831B" w14:textId="5852B605" w:rsidR="006F7A00" w:rsidRPr="006F7A00" w:rsidRDefault="006F7A00" w:rsidP="009C3375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FA783B2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4F54EAE4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310DAF0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8ABCDE7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206F0E9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45C95DE4" w14:textId="77777777" w:rsidR="006F7A00" w:rsidRPr="006F7A00" w:rsidRDefault="006F7A00" w:rsidP="006F7A00">
      <w:pPr>
        <w:rPr>
          <w:sz w:val="24"/>
          <w:szCs w:val="24"/>
        </w:rPr>
      </w:pPr>
    </w:p>
    <w:p w14:paraId="425DB230" w14:textId="3AC2E427" w:rsidR="0089191D" w:rsidRDefault="008623C6" w:rsidP="009B6142">
      <w:pPr>
        <w:pStyle w:val="ListParagraph"/>
        <w:numPr>
          <w:ilvl w:val="0"/>
          <w:numId w:val="1"/>
        </w:numPr>
        <w:contextualSpacing w:val="0"/>
        <w:rPr>
          <w:sz w:val="24"/>
          <w:szCs w:val="24"/>
        </w:rPr>
      </w:pPr>
      <w:r w:rsidRPr="008038C6">
        <w:rPr>
          <w:sz w:val="24"/>
          <w:szCs w:val="24"/>
        </w:rPr>
        <w:t xml:space="preserve">– </w:t>
      </w: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6F7A00" w:rsidRPr="006F7A00" w14:paraId="097A8818" w14:textId="77777777" w:rsidTr="006F7A00">
        <w:trPr>
          <w:trHeight w:val="676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65FDEE1" w14:textId="6B0E73DD" w:rsidR="006F7A00" w:rsidRPr="006F7A00" w:rsidRDefault="006F7A00" w:rsidP="006F7A00">
            <w:pPr>
              <w:jc w:val="center"/>
            </w:pPr>
            <w:r w:rsidRPr="006F7A00">
              <w:t xml:space="preserve">Goals – where will I be </w:t>
            </w:r>
            <w:r w:rsidRPr="006F7A00">
              <w:br/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AAE6941" w14:textId="781DCB35" w:rsidR="006F7A00" w:rsidRPr="006F7A00" w:rsidRDefault="006F7A00" w:rsidP="006F7A00">
            <w:pPr>
              <w:jc w:val="center"/>
            </w:pPr>
            <w:r w:rsidRPr="006F7A00">
              <w:t>“Emotional Why” (Ho</w:t>
            </w:r>
            <w:r w:rsidR="00314E16">
              <w:t>w</w:t>
            </w:r>
            <w:r w:rsidRPr="006F7A00">
              <w:t xml:space="preserve"> it will feel?) 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008B7A9" w14:textId="77777777" w:rsidR="006F7A00" w:rsidRPr="006F7A00" w:rsidRDefault="006F7A00" w:rsidP="009C3375">
            <w:pPr>
              <w:jc w:val="center"/>
            </w:pPr>
            <w:r w:rsidRPr="006F7A00">
              <w:t>What’s the Next Step?</w:t>
            </w:r>
          </w:p>
        </w:tc>
      </w:tr>
      <w:tr w:rsidR="006F7A00" w:rsidRPr="002D194D" w14:paraId="611EE262" w14:textId="77777777" w:rsidTr="009C3375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CC3AEF3" w14:textId="0AA89756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A1B7CE4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B92FDC9" w14:textId="77777777" w:rsidR="006F7A00" w:rsidRPr="002D194D" w:rsidRDefault="006F7A00" w:rsidP="009C3375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</w:tbl>
    <w:p w14:paraId="1245FDCB" w14:textId="4B770428" w:rsidR="002D194D" w:rsidRDefault="002D194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FE75570" w14:textId="77777777" w:rsidR="006F7A00" w:rsidRDefault="006F7A00">
      <w:pPr>
        <w:rPr>
          <w:sz w:val="24"/>
          <w:szCs w:val="24"/>
        </w:rPr>
      </w:pPr>
    </w:p>
    <w:tbl>
      <w:tblPr>
        <w:tblW w:w="109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0"/>
        <w:gridCol w:w="4050"/>
        <w:gridCol w:w="3330"/>
      </w:tblGrid>
      <w:tr w:rsidR="002D194D" w:rsidRPr="006F7A00" w14:paraId="1C39F33C" w14:textId="77777777" w:rsidTr="002D194D">
        <w:trPr>
          <w:trHeight w:val="839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F7D20FC" w14:textId="0E673572" w:rsidR="00683956" w:rsidRPr="006F7A00" w:rsidRDefault="002D194D" w:rsidP="00683956">
            <w:pPr>
              <w:jc w:val="center"/>
              <w:rPr>
                <w:b/>
                <w:bCs/>
                <w:sz w:val="24"/>
                <w:szCs w:val="24"/>
              </w:rPr>
            </w:pPr>
            <w:r w:rsidRPr="006F7A00">
              <w:rPr>
                <w:b/>
                <w:bCs/>
                <w:sz w:val="24"/>
                <w:szCs w:val="24"/>
              </w:rPr>
              <w:t>Goals – where will I be</w:t>
            </w:r>
          </w:p>
          <w:p w14:paraId="0AA5CAD3" w14:textId="0CE1DA37" w:rsidR="002D194D" w:rsidRPr="006F7A00" w:rsidRDefault="002D194D" w:rsidP="00683956">
            <w:pPr>
              <w:jc w:val="center"/>
              <w:rPr>
                <w:b/>
                <w:bCs/>
                <w:sz w:val="24"/>
                <w:szCs w:val="24"/>
              </w:rPr>
            </w:pPr>
            <w:r w:rsidRPr="006F7A00">
              <w:rPr>
                <w:b/>
                <w:bCs/>
                <w:sz w:val="24"/>
                <w:szCs w:val="24"/>
              </w:rPr>
              <w:t>(Looking back from future)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562C404" w14:textId="77777777" w:rsidR="002D194D" w:rsidRPr="006F7A00" w:rsidRDefault="002D194D" w:rsidP="00683956">
            <w:pPr>
              <w:jc w:val="center"/>
              <w:rPr>
                <w:b/>
                <w:bCs/>
                <w:sz w:val="24"/>
                <w:szCs w:val="24"/>
              </w:rPr>
            </w:pPr>
            <w:r w:rsidRPr="006F7A00">
              <w:rPr>
                <w:b/>
                <w:bCs/>
                <w:sz w:val="24"/>
                <w:szCs w:val="24"/>
              </w:rPr>
              <w:t>“Emotional Why” (How it will feel?)</w:t>
            </w:r>
          </w:p>
          <w:p w14:paraId="09068C3F" w14:textId="77777777" w:rsidR="002D194D" w:rsidRPr="006F7A00" w:rsidRDefault="002D194D" w:rsidP="00683956">
            <w:pPr>
              <w:jc w:val="center"/>
              <w:rPr>
                <w:b/>
                <w:bCs/>
                <w:sz w:val="24"/>
                <w:szCs w:val="24"/>
              </w:rPr>
            </w:pPr>
            <w:r w:rsidRPr="006F7A00">
              <w:rPr>
                <w:b/>
                <w:bCs/>
                <w:sz w:val="24"/>
                <w:szCs w:val="24"/>
              </w:rPr>
              <w:t>“Vision” - what does it look like?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B3F089A" w14:textId="77777777" w:rsidR="002D194D" w:rsidRPr="006F7A00" w:rsidRDefault="002D194D" w:rsidP="00683956">
            <w:pPr>
              <w:jc w:val="center"/>
              <w:rPr>
                <w:b/>
                <w:bCs/>
                <w:sz w:val="24"/>
                <w:szCs w:val="24"/>
              </w:rPr>
            </w:pPr>
            <w:r w:rsidRPr="006F7A00">
              <w:rPr>
                <w:b/>
                <w:bCs/>
                <w:sz w:val="24"/>
                <w:szCs w:val="24"/>
              </w:rPr>
              <w:t>What’s the Next Step?</w:t>
            </w:r>
          </w:p>
        </w:tc>
      </w:tr>
      <w:tr w:rsidR="002D194D" w:rsidRPr="002D194D" w14:paraId="1320168E" w14:textId="77777777" w:rsidTr="002D194D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634FEDD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1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A225BB8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325905D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174476F8" w14:textId="77777777" w:rsidTr="002D194D">
        <w:trPr>
          <w:trHeight w:val="68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10E0619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2.  </w:t>
            </w:r>
          </w:p>
          <w:p w14:paraId="220CD5FC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179E369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C161C32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55320156" w14:textId="77777777" w:rsidTr="00683956">
        <w:trPr>
          <w:trHeight w:val="784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C991456" w14:textId="18493D98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3.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7AE184F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CE76C48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10D6BD4A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5FA3DF6" w14:textId="61E3DC16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 4.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C27E5D4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1A8B93B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58EFD098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5E90C0F" w14:textId="0D53415F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5. 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8804902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C7D95FC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09EDE539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153A309" w14:textId="61128919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6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10A26CD0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2351831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0818465B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240AB17" w14:textId="043ABB41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7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5F06FD7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3FF66D1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1D920656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2681E7E" w14:textId="76C4789F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8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F66A9B4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308947BE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6FBBB232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7EE9193F" w14:textId="418B95D2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9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F7A7142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757D60F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0F0A7963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4E7C0B8C" w14:textId="3B740E95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10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7D3D25A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4398E06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1A0A9F8D" w14:textId="77777777" w:rsidTr="002D194D">
        <w:trPr>
          <w:trHeight w:val="795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5F020431" w14:textId="7CA3C3B4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11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B67B167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40DA1F3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2D194D" w:rsidRPr="002D194D" w14:paraId="0C91AFB2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69020469" w14:textId="288624D4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 xml:space="preserve"> 12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0D70165A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  <w:hideMark/>
          </w:tcPr>
          <w:p w14:paraId="201624E2" w14:textId="77777777" w:rsidR="002D194D" w:rsidRPr="002D194D" w:rsidRDefault="002D194D" w:rsidP="002D194D">
            <w:pPr>
              <w:rPr>
                <w:sz w:val="24"/>
                <w:szCs w:val="24"/>
              </w:rPr>
            </w:pPr>
            <w:r w:rsidRPr="002D194D">
              <w:rPr>
                <w:sz w:val="24"/>
                <w:szCs w:val="24"/>
              </w:rPr>
              <w:t> </w:t>
            </w:r>
          </w:p>
        </w:tc>
      </w:tr>
      <w:tr w:rsidR="00683956" w:rsidRPr="002D194D" w14:paraId="7A099A78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36D0E619" w14:textId="3E27CAD2" w:rsidR="00683956" w:rsidRPr="002D194D" w:rsidRDefault="00683956" w:rsidP="002D19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07182EF1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45CD8F91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</w:tr>
      <w:tr w:rsidR="00683956" w:rsidRPr="002D194D" w14:paraId="255D4FB6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5D77E3E7" w14:textId="6B9CD32E" w:rsidR="00683956" w:rsidRPr="002D194D" w:rsidRDefault="00683956" w:rsidP="002D19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5B6F0DED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4E762459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</w:tr>
      <w:tr w:rsidR="00683956" w:rsidRPr="002D194D" w14:paraId="60283972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07C7C9BE" w14:textId="05F24F6B" w:rsidR="00683956" w:rsidRPr="002D194D" w:rsidRDefault="00683956" w:rsidP="002D19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5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16934296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2A6E2FB0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</w:tr>
      <w:tr w:rsidR="00683956" w:rsidRPr="002D194D" w14:paraId="4E6617F7" w14:textId="77777777" w:rsidTr="002D194D">
        <w:trPr>
          <w:trHeight w:val="838"/>
        </w:trPr>
        <w:tc>
          <w:tcPr>
            <w:tcW w:w="3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0230A156" w14:textId="12B836ED" w:rsidR="00683956" w:rsidRPr="002D194D" w:rsidRDefault="00683956" w:rsidP="002D19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</w:t>
            </w:r>
          </w:p>
        </w:tc>
        <w:tc>
          <w:tcPr>
            <w:tcW w:w="4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1EAA0855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  <w:tc>
          <w:tcPr>
            <w:tcW w:w="3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70" w:type="dxa"/>
              <w:bottom w:w="0" w:type="dxa"/>
              <w:right w:w="70" w:type="dxa"/>
            </w:tcMar>
          </w:tcPr>
          <w:p w14:paraId="7C0E5F2C" w14:textId="77777777" w:rsidR="00683956" w:rsidRPr="002D194D" w:rsidRDefault="00683956" w:rsidP="002D194D">
            <w:pPr>
              <w:rPr>
                <w:sz w:val="24"/>
                <w:szCs w:val="24"/>
              </w:rPr>
            </w:pPr>
          </w:p>
        </w:tc>
      </w:tr>
    </w:tbl>
    <w:p w14:paraId="7D8332C8" w14:textId="77777777" w:rsidR="002D194D" w:rsidRPr="002D194D" w:rsidRDefault="002D194D" w:rsidP="002D194D">
      <w:pPr>
        <w:rPr>
          <w:sz w:val="24"/>
          <w:szCs w:val="24"/>
        </w:rPr>
      </w:pPr>
    </w:p>
    <w:sectPr w:rsidR="002D194D" w:rsidRPr="002D194D" w:rsidSect="00683956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231E6"/>
    <w:multiLevelType w:val="hybridMultilevel"/>
    <w:tmpl w:val="0B2A8850"/>
    <w:lvl w:ilvl="0" w:tplc="A7829B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903C25"/>
    <w:multiLevelType w:val="hybridMultilevel"/>
    <w:tmpl w:val="11DC97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A29AE"/>
    <w:multiLevelType w:val="hybridMultilevel"/>
    <w:tmpl w:val="B238846A"/>
    <w:lvl w:ilvl="0" w:tplc="12489F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3296057">
    <w:abstractNumId w:val="0"/>
  </w:num>
  <w:num w:numId="2" w16cid:durableId="435563385">
    <w:abstractNumId w:val="2"/>
  </w:num>
  <w:num w:numId="3" w16cid:durableId="6582644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AYCM0NTM3MLcyUdpeDU4uLM/DyQArNaAGYpNhYsAAAA"/>
  </w:docVars>
  <w:rsids>
    <w:rsidRoot w:val="00377483"/>
    <w:rsid w:val="00000465"/>
    <w:rsid w:val="00096B0B"/>
    <w:rsid w:val="000D7715"/>
    <w:rsid w:val="0018536F"/>
    <w:rsid w:val="001C5C78"/>
    <w:rsid w:val="00210166"/>
    <w:rsid w:val="002122C5"/>
    <w:rsid w:val="00214B48"/>
    <w:rsid w:val="00293B22"/>
    <w:rsid w:val="002D194D"/>
    <w:rsid w:val="002D56DB"/>
    <w:rsid w:val="002E12CE"/>
    <w:rsid w:val="002F5AD4"/>
    <w:rsid w:val="00314E16"/>
    <w:rsid w:val="0036710C"/>
    <w:rsid w:val="00377483"/>
    <w:rsid w:val="0038352A"/>
    <w:rsid w:val="00407073"/>
    <w:rsid w:val="00414572"/>
    <w:rsid w:val="0049524B"/>
    <w:rsid w:val="004B3216"/>
    <w:rsid w:val="004B601F"/>
    <w:rsid w:val="004C3B91"/>
    <w:rsid w:val="004D6630"/>
    <w:rsid w:val="004E41E2"/>
    <w:rsid w:val="00505939"/>
    <w:rsid w:val="005245F3"/>
    <w:rsid w:val="0054188E"/>
    <w:rsid w:val="00585299"/>
    <w:rsid w:val="00591B73"/>
    <w:rsid w:val="00683956"/>
    <w:rsid w:val="006A14DD"/>
    <w:rsid w:val="006E1E82"/>
    <w:rsid w:val="006E4AD1"/>
    <w:rsid w:val="006F1DC0"/>
    <w:rsid w:val="006F7A00"/>
    <w:rsid w:val="00755ACA"/>
    <w:rsid w:val="007960F2"/>
    <w:rsid w:val="007B35C3"/>
    <w:rsid w:val="007C3D71"/>
    <w:rsid w:val="007E662E"/>
    <w:rsid w:val="00802564"/>
    <w:rsid w:val="00802E2C"/>
    <w:rsid w:val="008038C6"/>
    <w:rsid w:val="00810DC1"/>
    <w:rsid w:val="00826B42"/>
    <w:rsid w:val="008404A6"/>
    <w:rsid w:val="008623C6"/>
    <w:rsid w:val="0089191D"/>
    <w:rsid w:val="008F32C8"/>
    <w:rsid w:val="00914FF3"/>
    <w:rsid w:val="009B6142"/>
    <w:rsid w:val="00A00050"/>
    <w:rsid w:val="00A16B62"/>
    <w:rsid w:val="00AA1589"/>
    <w:rsid w:val="00AB3248"/>
    <w:rsid w:val="00AC0888"/>
    <w:rsid w:val="00B24C31"/>
    <w:rsid w:val="00B3708A"/>
    <w:rsid w:val="00B468ED"/>
    <w:rsid w:val="00B56667"/>
    <w:rsid w:val="00BE7CBC"/>
    <w:rsid w:val="00C337F7"/>
    <w:rsid w:val="00C34EB0"/>
    <w:rsid w:val="00C36B67"/>
    <w:rsid w:val="00C55DB7"/>
    <w:rsid w:val="00C65D59"/>
    <w:rsid w:val="00CC3774"/>
    <w:rsid w:val="00D56316"/>
    <w:rsid w:val="00D65F58"/>
    <w:rsid w:val="00DA6A37"/>
    <w:rsid w:val="00F244D6"/>
    <w:rsid w:val="00F34C82"/>
    <w:rsid w:val="00F34F5E"/>
    <w:rsid w:val="00F7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7B977"/>
  <w15:chartTrackingRefBased/>
  <w15:docId w15:val="{6E747B4F-857C-4626-896B-0A819CBDC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7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5D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EFA0B-BFA0-424C-B70D-2959ACCE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arfield</dc:creator>
  <cp:keywords/>
  <dc:description/>
  <cp:lastModifiedBy>John Garfield</cp:lastModifiedBy>
  <cp:revision>3</cp:revision>
  <cp:lastPrinted>2022-07-27T18:37:00Z</cp:lastPrinted>
  <dcterms:created xsi:type="dcterms:W3CDTF">2022-08-04T10:55:00Z</dcterms:created>
  <dcterms:modified xsi:type="dcterms:W3CDTF">2022-08-04T11:06:00Z</dcterms:modified>
</cp:coreProperties>
</file>